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Kasia Ward</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si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rd</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37 Saranac Court, Glenview, IL, USA Glenview, IL, USA 6002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ngulek@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670520</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